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val="100000000000"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Noto Serif Medium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jc w:val="center"/>
      <w:outlineLvl w:val="0"/>
    </w:pPr>
    <w:rPr>
      <w:rFonts w:ascii="Noto Serif Medium" w:hAnsi="Noto Serif Medium" w:eastAsia="" w:cs="" w:cstheme="majorBidi" w:eastAsiaTheme="majorEastAsia"/>
      <w:b w:val="false"/>
      <w:bCs/>
      <w:i w:val="false"/>
      <w:color w:themeColor="accent1" w:val="4F81BD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user">
    <w:name w:val="Footnote Characters (user)"/>
    <w:basedOn w:val="BodyTextChar"/>
    <w:qFormat/>
    <w:rPr>
      <w:vertAlign w:val="superscript"/>
    </w:rPr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EndnoteCharactersuser">
    <w:name w:val="Endnote Characters (user)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suppressAutoHyphens w:val="true"/>
      <w:bidi w:val="0"/>
      <w:spacing w:before="100" w:after="100"/>
      <w:ind w:hanging="0" w:left="480" w:right="4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25.2.6.2$Linux_X86_64 LibreOffice_project/52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5-10-24T00:31:13Z</dcterms:modified>
  <cp:revision>2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